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1E0980" w14:textId="0C7FCC1E" w:rsidR="000E2552" w:rsidRPr="00C74ECF" w:rsidRDefault="003E4079" w:rsidP="000E2552">
      <w:pPr>
        <w:jc w:val="center"/>
        <w:rPr>
          <w:rFonts w:ascii="Palatino Linotype" w:hAnsi="Palatino Linotype" w:cstheme="minorHAnsi"/>
          <w:b/>
          <w:sz w:val="36"/>
          <w:szCs w:val="36"/>
        </w:rPr>
      </w:pPr>
      <w:r w:rsidRPr="00C74ECF">
        <w:rPr>
          <w:rFonts w:ascii="Palatino Linotype" w:hAnsi="Palatino Linotype" w:cstheme="minorHAnsi"/>
          <w:b/>
          <w:sz w:val="36"/>
          <w:szCs w:val="36"/>
        </w:rPr>
        <w:t>KONYA JOURNAL OF ENGINEERING SCIENCES</w:t>
      </w:r>
    </w:p>
    <w:p w14:paraId="59176DAE" w14:textId="645F4BFD" w:rsidR="00FE3386" w:rsidRDefault="00FE3386" w:rsidP="000E2552">
      <w:pPr>
        <w:jc w:val="center"/>
        <w:rPr>
          <w:rFonts w:ascii="Palatino Linotype" w:hAnsi="Palatino Linotype" w:cstheme="minorHAnsi"/>
          <w:b/>
          <w:color w:val="000000" w:themeColor="text1"/>
          <w:sz w:val="36"/>
          <w:szCs w:val="36"/>
        </w:rPr>
      </w:pPr>
      <w:r w:rsidRPr="003E4079">
        <w:rPr>
          <w:rFonts w:ascii="Palatino Linotype" w:hAnsi="Palatino Linotype" w:cstheme="minorHAnsi"/>
          <w:b/>
          <w:color w:val="000000" w:themeColor="text1"/>
          <w:sz w:val="36"/>
          <w:szCs w:val="36"/>
        </w:rPr>
        <w:t>Article Withdrawal Form</w:t>
      </w:r>
    </w:p>
    <w:p w14:paraId="2CEEDC99" w14:textId="0972155C" w:rsidR="008A0469" w:rsidRPr="008A0469" w:rsidRDefault="008A0469" w:rsidP="008A0469">
      <w:pPr>
        <w:rPr>
          <w:rFonts w:ascii="Palatino Linotype" w:hAnsi="Palatino Linotype" w:cstheme="minorHAnsi"/>
          <w:b/>
          <w:color w:val="000000" w:themeColor="text1"/>
          <w:sz w:val="20"/>
          <w:szCs w:val="20"/>
        </w:rPr>
      </w:pPr>
    </w:p>
    <w:p w14:paraId="3235879F" w14:textId="52F02F93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  <w:r>
        <w:rPr>
          <w:rFonts w:ascii="Palatino Linotype" w:hAnsi="Palatino Linotype" w:cstheme="minorHAnsi"/>
          <w:sz w:val="22"/>
          <w:szCs w:val="22"/>
          <w:u w:val="single"/>
        </w:rPr>
        <w:t>Cover Letter:</w:t>
      </w:r>
    </w:p>
    <w:p w14:paraId="278F3344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2EBCC517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43949E1D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6D8F7546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2844AABD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38119851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1006EE50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6620629C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62CABD0C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5E23E4CD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7909467D" w14:textId="77777777" w:rsidR="008A0469" w:rsidRDefault="008A0469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6BAA25BD" w14:textId="78AA240A" w:rsidR="00AF0F3A" w:rsidRDefault="00AF0F3A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  <w:r w:rsidRPr="007E75DA">
        <w:rPr>
          <w:rFonts w:ascii="Palatino Linotype" w:hAnsi="Palatino Linotype" w:cstheme="minorHAnsi"/>
          <w:sz w:val="22"/>
          <w:szCs w:val="22"/>
          <w:u w:val="single"/>
        </w:rPr>
        <w:t>Corresponding Author:</w:t>
      </w:r>
    </w:p>
    <w:p w14:paraId="073472A1" w14:textId="77777777" w:rsidR="00AF0F3A" w:rsidRDefault="00AF0F3A" w:rsidP="00AF0F3A">
      <w:pPr>
        <w:rPr>
          <w:rFonts w:ascii="Palatino Linotype" w:hAnsi="Palatino Linotype" w:cstheme="minorHAnsi"/>
          <w:sz w:val="22"/>
          <w:szCs w:val="22"/>
          <w:u w:val="single"/>
        </w:rPr>
      </w:pPr>
    </w:p>
    <w:p w14:paraId="6D303C2E" w14:textId="7976B480" w:rsidR="00FE3386" w:rsidRDefault="00AF0F3A" w:rsidP="00AF0F3A">
      <w:pPr>
        <w:spacing w:line="360" w:lineRule="auto"/>
        <w:jc w:val="both"/>
        <w:rPr>
          <w:rFonts w:ascii="Palatino Linotype" w:hAnsi="Palatino Linotype" w:cstheme="minorHAnsi"/>
          <w:sz w:val="22"/>
          <w:szCs w:val="22"/>
        </w:rPr>
      </w:pPr>
      <w:r>
        <w:rPr>
          <w:rFonts w:ascii="Palatino Linotype" w:hAnsi="Palatino Linotype" w:cstheme="minorHAnsi"/>
          <w:sz w:val="22"/>
          <w:szCs w:val="22"/>
        </w:rPr>
        <w:t xml:space="preserve">               </w:t>
      </w:r>
      <w:r w:rsidRPr="00C74ECF">
        <w:rPr>
          <w:rFonts w:ascii="Palatino Linotype" w:hAnsi="Palatino Linotype" w:cstheme="minorHAnsi"/>
          <w:sz w:val="22"/>
          <w:szCs w:val="22"/>
        </w:rPr>
        <w:t>Name and Surname                                           Signature                                           Date</w:t>
      </w:r>
    </w:p>
    <w:p w14:paraId="1C13C768" w14:textId="77777777" w:rsidR="00AF0F3A" w:rsidRDefault="00AF0F3A" w:rsidP="00AF0F3A">
      <w:pPr>
        <w:spacing w:line="360" w:lineRule="auto"/>
        <w:jc w:val="both"/>
        <w:rPr>
          <w:rFonts w:ascii="Palatino Linotype" w:hAnsi="Palatino Linotype" w:cstheme="minorHAnsi"/>
          <w:sz w:val="16"/>
          <w:szCs w:val="16"/>
        </w:rPr>
      </w:pPr>
    </w:p>
    <w:p w14:paraId="456EDC1B" w14:textId="77777777" w:rsidR="00AF0F3A" w:rsidRPr="00C74ECF" w:rsidRDefault="00AF0F3A" w:rsidP="00AF0F3A">
      <w:pPr>
        <w:spacing w:line="360" w:lineRule="auto"/>
        <w:jc w:val="both"/>
        <w:rPr>
          <w:rFonts w:ascii="Palatino Linotype" w:hAnsi="Palatino Linotype" w:cstheme="minorHAnsi"/>
          <w:sz w:val="16"/>
          <w:szCs w:val="16"/>
        </w:rPr>
      </w:pPr>
    </w:p>
    <w:tbl>
      <w:tblPr>
        <w:tblStyle w:val="TabloKlavuzu"/>
        <w:tblW w:w="9918" w:type="dxa"/>
        <w:tblLook w:val="04A0" w:firstRow="1" w:lastRow="0" w:firstColumn="1" w:lastColumn="0" w:noHBand="0" w:noVBand="1"/>
      </w:tblPr>
      <w:tblGrid>
        <w:gridCol w:w="2689"/>
        <w:gridCol w:w="7229"/>
      </w:tblGrid>
      <w:tr w:rsidR="00972251" w:rsidRPr="00C74ECF" w14:paraId="3D0D56B7" w14:textId="77777777" w:rsidTr="0028228A">
        <w:tc>
          <w:tcPr>
            <w:tcW w:w="2689" w:type="dxa"/>
            <w:vAlign w:val="bottom"/>
          </w:tcPr>
          <w:p w14:paraId="4AA33C9D" w14:textId="7981C06C" w:rsidR="00FE3386" w:rsidRPr="00C74ECF" w:rsidRDefault="00AF0F3A" w:rsidP="007B5986">
            <w:pPr>
              <w:spacing w:before="100" w:beforeAutospacing="1" w:after="120"/>
              <w:rPr>
                <w:rFonts w:ascii="Palatino Linotype" w:hAnsi="Palatino Linotype" w:cstheme="minorHAnsi"/>
                <w:sz w:val="22"/>
                <w:szCs w:val="22"/>
              </w:rPr>
            </w:pPr>
            <w:r>
              <w:rPr>
                <w:rFonts w:ascii="Palatino Linotype" w:hAnsi="Palatino Linotype" w:cstheme="minorHAnsi"/>
                <w:sz w:val="22"/>
                <w:szCs w:val="22"/>
              </w:rPr>
              <w:t>M</w:t>
            </w:r>
            <w:r w:rsidR="00FE3386" w:rsidRPr="00C74ECF">
              <w:rPr>
                <w:rFonts w:ascii="Palatino Linotype" w:hAnsi="Palatino Linotype" w:cstheme="minorHAnsi"/>
                <w:sz w:val="22"/>
                <w:szCs w:val="22"/>
              </w:rPr>
              <w:t>anuscript ID</w:t>
            </w:r>
          </w:p>
        </w:tc>
        <w:tc>
          <w:tcPr>
            <w:tcW w:w="7229" w:type="dxa"/>
          </w:tcPr>
          <w:p w14:paraId="73591F29" w14:textId="77777777" w:rsidR="00FE3386" w:rsidRPr="00C74ECF" w:rsidRDefault="00FE3386" w:rsidP="00FE3386">
            <w:pPr>
              <w:spacing w:after="240"/>
              <w:rPr>
                <w:rFonts w:ascii="Palatino Linotype" w:hAnsi="Palatino Linotype" w:cstheme="minorHAnsi"/>
                <w:sz w:val="22"/>
                <w:szCs w:val="22"/>
              </w:rPr>
            </w:pPr>
          </w:p>
        </w:tc>
      </w:tr>
      <w:tr w:rsidR="00972251" w:rsidRPr="00C74ECF" w14:paraId="6A7C86EF" w14:textId="77777777" w:rsidTr="0028228A">
        <w:tc>
          <w:tcPr>
            <w:tcW w:w="2689" w:type="dxa"/>
            <w:vAlign w:val="bottom"/>
          </w:tcPr>
          <w:p w14:paraId="43C476D5" w14:textId="59D26D79" w:rsidR="00FE3386" w:rsidRPr="00C74ECF" w:rsidRDefault="00FE3386" w:rsidP="007B5986">
            <w:pPr>
              <w:spacing w:before="100" w:beforeAutospacing="1" w:after="120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sz w:val="22"/>
                <w:szCs w:val="22"/>
              </w:rPr>
              <w:t xml:space="preserve">Date of </w:t>
            </w:r>
            <w:r w:rsidR="000A28D4">
              <w:rPr>
                <w:rFonts w:ascii="Palatino Linotype" w:hAnsi="Palatino Linotype" w:cstheme="minorHAnsi"/>
                <w:sz w:val="22"/>
                <w:szCs w:val="22"/>
              </w:rPr>
              <w:t xml:space="preserve">article </w:t>
            </w:r>
            <w:r w:rsidRPr="00C74ECF">
              <w:rPr>
                <w:rFonts w:ascii="Palatino Linotype" w:hAnsi="Palatino Linotype" w:cstheme="minorHAnsi"/>
                <w:sz w:val="22"/>
                <w:szCs w:val="22"/>
              </w:rPr>
              <w:t>submission</w:t>
            </w:r>
          </w:p>
        </w:tc>
        <w:tc>
          <w:tcPr>
            <w:tcW w:w="7229" w:type="dxa"/>
          </w:tcPr>
          <w:p w14:paraId="630FA6BD" w14:textId="77777777" w:rsidR="00FE3386" w:rsidRPr="00C74ECF" w:rsidRDefault="00FE3386" w:rsidP="00FE3386">
            <w:pPr>
              <w:spacing w:after="240"/>
              <w:rPr>
                <w:rFonts w:ascii="Palatino Linotype" w:hAnsi="Palatino Linotype" w:cstheme="minorHAnsi"/>
                <w:sz w:val="22"/>
                <w:szCs w:val="22"/>
              </w:rPr>
            </w:pPr>
          </w:p>
        </w:tc>
      </w:tr>
      <w:tr w:rsidR="00972251" w:rsidRPr="00C74ECF" w14:paraId="454BA1C2" w14:textId="77777777" w:rsidTr="0028228A">
        <w:tc>
          <w:tcPr>
            <w:tcW w:w="2689" w:type="dxa"/>
            <w:vAlign w:val="bottom"/>
          </w:tcPr>
          <w:p w14:paraId="46517CB4" w14:textId="12C0BAA9" w:rsidR="00FE3386" w:rsidRPr="00C74ECF" w:rsidRDefault="000A28D4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>
              <w:rPr>
                <w:rFonts w:ascii="Palatino Linotype" w:hAnsi="Palatino Linotype" w:cstheme="minorHAnsi"/>
                <w:sz w:val="22"/>
                <w:szCs w:val="22"/>
              </w:rPr>
              <w:t>Article title</w:t>
            </w:r>
          </w:p>
        </w:tc>
        <w:tc>
          <w:tcPr>
            <w:tcW w:w="7229" w:type="dxa"/>
          </w:tcPr>
          <w:p w14:paraId="3F29E539" w14:textId="77777777" w:rsidR="00FE3386" w:rsidRPr="00C74ECF" w:rsidRDefault="00FE3386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</w:tc>
      </w:tr>
      <w:tr w:rsidR="00972251" w:rsidRPr="00C74ECF" w14:paraId="334BAC06" w14:textId="77777777" w:rsidTr="00C74ECF">
        <w:trPr>
          <w:trHeight w:val="3613"/>
        </w:trPr>
        <w:tc>
          <w:tcPr>
            <w:tcW w:w="2689" w:type="dxa"/>
            <w:vAlign w:val="bottom"/>
          </w:tcPr>
          <w:p w14:paraId="72E8BD09" w14:textId="77777777" w:rsidR="00AF0F3A" w:rsidRDefault="00AF0F3A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  <w:p w14:paraId="01897875" w14:textId="794876F8" w:rsidR="00FE3386" w:rsidRPr="00C74ECF" w:rsidRDefault="00AF0F3A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>
              <w:rPr>
                <w:rFonts w:ascii="Palatino Linotype" w:hAnsi="Palatino Linotype" w:cstheme="minorHAnsi"/>
                <w:sz w:val="22"/>
                <w:szCs w:val="22"/>
              </w:rPr>
              <w:t xml:space="preserve">Reason for </w:t>
            </w:r>
            <w:r w:rsidR="008A0469">
              <w:rPr>
                <w:rFonts w:ascii="Palatino Linotype" w:hAnsi="Palatino Linotype" w:cstheme="minorHAnsi"/>
                <w:sz w:val="22"/>
                <w:szCs w:val="22"/>
              </w:rPr>
              <w:t>w</w:t>
            </w:r>
            <w:r w:rsidR="00FE3386" w:rsidRPr="00C74ECF">
              <w:rPr>
                <w:rFonts w:ascii="Palatino Linotype" w:hAnsi="Palatino Linotype" w:cstheme="minorHAnsi"/>
                <w:sz w:val="22"/>
                <w:szCs w:val="22"/>
              </w:rPr>
              <w:t>ithdrawal</w:t>
            </w:r>
          </w:p>
          <w:p w14:paraId="11DEBFFA" w14:textId="77777777" w:rsidR="00FE3386" w:rsidRPr="00C74ECF" w:rsidRDefault="00FE3386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  <w:p w14:paraId="29779863" w14:textId="77777777" w:rsidR="00224113" w:rsidRPr="00C74ECF" w:rsidRDefault="00224113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  <w:p w14:paraId="6C1DE6A4" w14:textId="77777777" w:rsidR="00FE3386" w:rsidRPr="00C74ECF" w:rsidRDefault="0028228A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229" w:type="dxa"/>
          </w:tcPr>
          <w:p w14:paraId="52260D83" w14:textId="77777777" w:rsidR="00FE3386" w:rsidRPr="00C74ECF" w:rsidRDefault="00FE3386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  <w:p w14:paraId="5C6F047E" w14:textId="77777777" w:rsidR="00FE3386" w:rsidRPr="00C74ECF" w:rsidRDefault="003A7DA7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sz w:val="22"/>
                <w:szCs w:val="22"/>
              </w:rPr>
              <w:t xml:space="preserve"> </w:t>
            </w:r>
          </w:p>
          <w:p w14:paraId="26C9DAD9" w14:textId="77777777" w:rsidR="008A0469" w:rsidRDefault="008A0469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  <w:p w14:paraId="2A0C41F9" w14:textId="0C9B39AB" w:rsidR="00AF0F3A" w:rsidRPr="00C74ECF" w:rsidRDefault="00AF0F3A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</w:tc>
      </w:tr>
      <w:tr w:rsidR="00972251" w:rsidRPr="00C74ECF" w14:paraId="4AB4C08A" w14:textId="77777777" w:rsidTr="008A0469">
        <w:trPr>
          <w:trHeight w:val="662"/>
        </w:trPr>
        <w:tc>
          <w:tcPr>
            <w:tcW w:w="2689" w:type="dxa"/>
            <w:vMerge w:val="restart"/>
            <w:vAlign w:val="center"/>
          </w:tcPr>
          <w:p w14:paraId="41323D60" w14:textId="74FF7E30" w:rsidR="00FE3386" w:rsidRPr="00C74ECF" w:rsidRDefault="00AE1411" w:rsidP="008A0469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sz w:val="22"/>
                <w:szCs w:val="22"/>
              </w:rPr>
              <w:t>Other authors</w:t>
            </w:r>
            <w:r w:rsidR="00FE3386" w:rsidRPr="00C74ECF">
              <w:rPr>
                <w:rFonts w:ascii="Palatino Linotype" w:hAnsi="Palatino Linotype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229" w:type="dxa"/>
          </w:tcPr>
          <w:p w14:paraId="3F696E2E" w14:textId="5DDAE681" w:rsidR="00FE3386" w:rsidRPr="00C74ECF" w:rsidRDefault="004E3269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noProof/>
                <w:sz w:val="22"/>
                <w:szCs w:val="22"/>
                <w:lang w:val="tr-TR" w:eastAsia="tr-TR"/>
              </w:rPr>
              <mc:AlternateContent>
                <mc:Choice Requires="wps">
                  <w:drawing>
                    <wp:anchor distT="45720" distB="45720" distL="114300" distR="114300" simplePos="0" relativeHeight="251667456" behindDoc="1" locked="0" layoutInCell="1" allowOverlap="1" wp14:anchorId="0D6BA1DE" wp14:editId="4C6A606B">
                      <wp:simplePos x="0" y="0"/>
                      <wp:positionH relativeFrom="column">
                        <wp:posOffset>-137851</wp:posOffset>
                      </wp:positionH>
                      <wp:positionV relativeFrom="paragraph">
                        <wp:posOffset>-46603</wp:posOffset>
                      </wp:positionV>
                      <wp:extent cx="4762831" cy="246491"/>
                      <wp:effectExtent l="0" t="0" r="0" b="1270"/>
                      <wp:wrapNone/>
                      <wp:docPr id="7" name="Metin Kutusu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62831" cy="24649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438398" w14:textId="77777777" w:rsidR="0028228A" w:rsidRPr="004E3269" w:rsidRDefault="0028228A" w:rsidP="0028228A">
                                  <w:pPr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</w:pP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Name and surname                                  Signature                                        </w:t>
                                  </w:r>
                                  <w:r w:rsidRPr="004E3269">
                                    <w:rPr>
                                      <w:rFonts w:ascii="Palatino Linotype" w:hAnsi="Palatino Linotype" w:cstheme="minorHAnsi"/>
                                      <w:sz w:val="16"/>
                                      <w:szCs w:val="16"/>
                                    </w:rPr>
                                    <w:t>□</w:t>
                                  </w: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I agree with the withdra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6BA1D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7" o:spid="_x0000_s1026" type="#_x0000_t202" style="position:absolute;margin-left:-10.85pt;margin-top:-3.65pt;width:375.05pt;height:19.4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" filled="f" stroked="f">
                      <v:textbox>
                        <w:txbxContent>
                          <w:p w14:paraId="38438398" w14:textId="77777777" w:rsidR="0028228A" w:rsidRPr="004E3269" w:rsidRDefault="0028228A" w:rsidP="0028228A">
                            <w:pPr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Name and surname                                  Signature                                        </w:t>
                            </w:r>
                            <w:r w:rsidRPr="004E3269"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</w:rPr>
                              <w:t>□</w:t>
                            </w: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I agree with the withdra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7DA7" w:rsidRPr="00C74ECF">
              <w:rPr>
                <w:rFonts w:ascii="Palatino Linotype" w:hAnsi="Palatino Linotype" w:cstheme="minorHAnsi"/>
                <w:sz w:val="22"/>
                <w:szCs w:val="22"/>
              </w:rPr>
              <w:t xml:space="preserve">  </w:t>
            </w:r>
          </w:p>
        </w:tc>
      </w:tr>
      <w:tr w:rsidR="00FE3386" w:rsidRPr="00C74ECF" w14:paraId="74AC0ACB" w14:textId="77777777" w:rsidTr="0028228A">
        <w:tc>
          <w:tcPr>
            <w:tcW w:w="2689" w:type="dxa"/>
            <w:vMerge/>
            <w:vAlign w:val="bottom"/>
          </w:tcPr>
          <w:p w14:paraId="134B4235" w14:textId="77777777" w:rsidR="00FE3386" w:rsidRPr="00C74ECF" w:rsidRDefault="00FE3386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</w:tc>
        <w:tc>
          <w:tcPr>
            <w:tcW w:w="7229" w:type="dxa"/>
          </w:tcPr>
          <w:p w14:paraId="49379716" w14:textId="4058107B" w:rsidR="00FE3386" w:rsidRPr="00C74ECF" w:rsidRDefault="004E3269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noProof/>
                <w:sz w:val="22"/>
                <w:szCs w:val="22"/>
                <w:lang w:val="tr-TR" w:eastAsia="tr-TR"/>
              </w:rPr>
              <mc:AlternateContent>
                <mc:Choice Requires="wps">
                  <w:drawing>
                    <wp:anchor distT="45720" distB="45720" distL="114300" distR="114300" simplePos="0" relativeHeight="251663360" behindDoc="1" locked="0" layoutInCell="1" allowOverlap="1" wp14:anchorId="0D8FB84C" wp14:editId="7A749B6F">
                      <wp:simplePos x="0" y="0"/>
                      <wp:positionH relativeFrom="column">
                        <wp:posOffset>-154166</wp:posOffset>
                      </wp:positionH>
                      <wp:positionV relativeFrom="paragraph">
                        <wp:posOffset>1933</wp:posOffset>
                      </wp:positionV>
                      <wp:extent cx="4679342" cy="333375"/>
                      <wp:effectExtent l="0" t="0" r="0" b="0"/>
                      <wp:wrapNone/>
                      <wp:docPr id="2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79342" cy="333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49FB60" w14:textId="77777777" w:rsidR="003A7DA7" w:rsidRPr="004E3269" w:rsidRDefault="003A7DA7" w:rsidP="003A7DA7">
                                  <w:pPr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</w:pP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Name and surname                                  Signature                  </w:t>
                                  </w:r>
                                  <w:r w:rsidR="0028228A"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 </w:t>
                                  </w: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     </w:t>
                                  </w:r>
                                  <w:r w:rsidR="0028228A"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 </w:t>
                                  </w: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       </w:t>
                                  </w:r>
                                  <w:r w:rsidRPr="004E3269">
                                    <w:rPr>
                                      <w:rFonts w:ascii="Palatino Linotype" w:hAnsi="Palatino Linotype" w:cstheme="minorHAnsi"/>
                                      <w:sz w:val="16"/>
                                      <w:szCs w:val="16"/>
                                    </w:rPr>
                                    <w:t>□</w:t>
                                  </w: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I agree with </w:t>
                                  </w:r>
                                  <w:r w:rsidR="0028228A"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the </w:t>
                                  </w: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>withdra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8FB84C" id="Metin Kutusu 2" o:spid="_x0000_s1027" type="#_x0000_t202" style="position:absolute;margin-left:-12.15pt;margin-top:.15pt;width:368.45pt;height:26.2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" filled="f" stroked="f">
                      <v:textbox style="mso-fit-shape-to-text:t">
                        <w:txbxContent>
                          <w:p w14:paraId="2E49FB60" w14:textId="77777777" w:rsidR="003A7DA7" w:rsidRPr="004E3269" w:rsidRDefault="003A7DA7" w:rsidP="003A7DA7">
                            <w:pPr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Name and surname                                  Signature                  </w:t>
                            </w:r>
                            <w:r w:rsidR="0028228A"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28228A"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       </w:t>
                            </w:r>
                            <w:r w:rsidRPr="004E3269"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</w:rPr>
                              <w:t>□</w:t>
                            </w: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I agree with </w:t>
                            </w:r>
                            <w:r w:rsidR="0028228A"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the </w:t>
                            </w: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withdra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E3386" w:rsidRPr="00C74ECF" w14:paraId="60673299" w14:textId="77777777" w:rsidTr="0028228A">
        <w:tc>
          <w:tcPr>
            <w:tcW w:w="2689" w:type="dxa"/>
            <w:vMerge/>
            <w:vAlign w:val="bottom"/>
          </w:tcPr>
          <w:p w14:paraId="07270BDB" w14:textId="77777777" w:rsidR="00FE3386" w:rsidRPr="00C74ECF" w:rsidRDefault="00FE3386" w:rsidP="00972251">
            <w:pPr>
              <w:spacing w:before="100" w:beforeAutospacing="1" w:after="240" w:line="276" w:lineRule="auto"/>
              <w:rPr>
                <w:rFonts w:ascii="Palatino Linotype" w:hAnsi="Palatino Linotype" w:cstheme="minorHAnsi"/>
                <w:sz w:val="22"/>
                <w:szCs w:val="22"/>
              </w:rPr>
            </w:pPr>
          </w:p>
        </w:tc>
        <w:tc>
          <w:tcPr>
            <w:tcW w:w="7229" w:type="dxa"/>
          </w:tcPr>
          <w:p w14:paraId="7FFE78A4" w14:textId="1F42DE87" w:rsidR="00FE3386" w:rsidRPr="00C74ECF" w:rsidRDefault="004E3269" w:rsidP="00972251">
            <w:pPr>
              <w:spacing w:after="240" w:line="480" w:lineRule="auto"/>
              <w:rPr>
                <w:rFonts w:ascii="Palatino Linotype" w:hAnsi="Palatino Linotype" w:cstheme="minorHAnsi"/>
                <w:sz w:val="22"/>
                <w:szCs w:val="22"/>
              </w:rPr>
            </w:pPr>
            <w:r w:rsidRPr="00C74ECF">
              <w:rPr>
                <w:rFonts w:ascii="Palatino Linotype" w:hAnsi="Palatino Linotype" w:cstheme="minorHAnsi"/>
                <w:noProof/>
                <w:sz w:val="22"/>
                <w:szCs w:val="22"/>
                <w:lang w:val="tr-TR" w:eastAsia="tr-TR"/>
              </w:rPr>
              <mc:AlternateContent>
                <mc:Choice Requires="wps">
                  <w:drawing>
                    <wp:anchor distT="45720" distB="45720" distL="114300" distR="114300" simplePos="0" relativeHeight="251665408" behindDoc="1" locked="0" layoutInCell="1" allowOverlap="1" wp14:anchorId="6D886C0F" wp14:editId="19832EF9">
                      <wp:simplePos x="0" y="0"/>
                      <wp:positionH relativeFrom="column">
                        <wp:posOffset>-147403</wp:posOffset>
                      </wp:positionH>
                      <wp:positionV relativeFrom="paragraph">
                        <wp:posOffset>-40999</wp:posOffset>
                      </wp:positionV>
                      <wp:extent cx="4702810" cy="333375"/>
                      <wp:effectExtent l="0" t="0" r="0" b="0"/>
                      <wp:wrapNone/>
                      <wp:docPr id="6" name="Metin Kutusu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02810" cy="333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B97379" w14:textId="77777777" w:rsidR="0028228A" w:rsidRPr="004E3269" w:rsidRDefault="0028228A" w:rsidP="0028228A">
                                  <w:pPr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</w:pP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Name and surname                                  Signature                                        </w:t>
                                  </w:r>
                                  <w:r w:rsidRPr="004E3269">
                                    <w:rPr>
                                      <w:rFonts w:ascii="Palatino Linotype" w:hAnsi="Palatino Linotype" w:cstheme="minorHAnsi"/>
                                      <w:sz w:val="16"/>
                                      <w:szCs w:val="16"/>
                                    </w:rPr>
                                    <w:t>□</w:t>
                                  </w:r>
                                  <w:r w:rsidRPr="004E3269">
                                    <w:rPr>
                                      <w:rFonts w:ascii="Palatino Linotype" w:hAnsi="Palatino Linotype"/>
                                      <w:sz w:val="16"/>
                                      <w:szCs w:val="16"/>
                                    </w:rPr>
                                    <w:t xml:space="preserve">  I agree with the withdra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86C0F" id="Metin Kutusu 6" o:spid="_x0000_s1028" type="#_x0000_t202" style="position:absolute;margin-left:-11.6pt;margin-top:-3.25pt;width:370.3pt;height:26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" filled="f" stroked="f">
                      <v:textbox style="mso-fit-shape-to-text:t">
                        <w:txbxContent>
                          <w:p w14:paraId="01B97379" w14:textId="77777777" w:rsidR="0028228A" w:rsidRPr="004E3269" w:rsidRDefault="0028228A" w:rsidP="0028228A">
                            <w:pPr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Name and surname                                  Signature                                        </w:t>
                            </w:r>
                            <w:r w:rsidRPr="004E3269"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</w:rPr>
                              <w:t>□</w:t>
                            </w:r>
                            <w:r w:rsidRPr="004E3269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  I agree with the withdra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146F6E62" w14:textId="77777777" w:rsidR="00FE3386" w:rsidRPr="00C74ECF" w:rsidRDefault="00FE3386" w:rsidP="00EB48F1">
      <w:pPr>
        <w:pStyle w:val="ListeParagraf"/>
        <w:numPr>
          <w:ilvl w:val="0"/>
          <w:numId w:val="3"/>
        </w:numPr>
        <w:tabs>
          <w:tab w:val="left" w:pos="284"/>
        </w:tabs>
        <w:jc w:val="both"/>
        <w:rPr>
          <w:rFonts w:ascii="Palatino Linotype" w:hAnsi="Palatino Linotype" w:cstheme="minorHAnsi"/>
          <w:sz w:val="13"/>
          <w:szCs w:val="13"/>
        </w:rPr>
      </w:pPr>
      <w:r w:rsidRPr="00C74ECF">
        <w:rPr>
          <w:rFonts w:ascii="Palatino Linotype" w:hAnsi="Palatino Linotype" w:cstheme="minorHAnsi"/>
          <w:sz w:val="13"/>
          <w:szCs w:val="13"/>
        </w:rPr>
        <w:t>Please note that the journal editor must be informed with a</w:t>
      </w:r>
      <w:r w:rsidR="00224113" w:rsidRPr="00C74ECF">
        <w:rPr>
          <w:rFonts w:ascii="Palatino Linotype" w:hAnsi="Palatino Linotype" w:cstheme="minorHAnsi"/>
          <w:sz w:val="13"/>
          <w:szCs w:val="13"/>
        </w:rPr>
        <w:t>n</w:t>
      </w:r>
      <w:r w:rsidRPr="00C74ECF">
        <w:rPr>
          <w:rFonts w:ascii="Palatino Linotype" w:hAnsi="Palatino Linotype" w:cstheme="minorHAnsi"/>
          <w:sz w:val="13"/>
          <w:szCs w:val="13"/>
        </w:rPr>
        <w:t xml:space="preserve"> </w:t>
      </w:r>
      <w:r w:rsidR="00224113" w:rsidRPr="00C74ECF">
        <w:rPr>
          <w:rFonts w:ascii="Palatino Linotype" w:hAnsi="Palatino Linotype" w:cstheme="minorHAnsi"/>
          <w:sz w:val="13"/>
          <w:szCs w:val="13"/>
        </w:rPr>
        <w:t>Article W</w:t>
      </w:r>
      <w:r w:rsidRPr="00C74ECF">
        <w:rPr>
          <w:rFonts w:ascii="Palatino Linotype" w:hAnsi="Palatino Linotype" w:cstheme="minorHAnsi"/>
          <w:sz w:val="13"/>
          <w:szCs w:val="13"/>
        </w:rPr>
        <w:t xml:space="preserve">ithdrawal </w:t>
      </w:r>
      <w:r w:rsidR="00224113" w:rsidRPr="00C74ECF">
        <w:rPr>
          <w:rFonts w:ascii="Palatino Linotype" w:hAnsi="Palatino Linotype" w:cstheme="minorHAnsi"/>
          <w:sz w:val="13"/>
          <w:szCs w:val="13"/>
        </w:rPr>
        <w:t>F</w:t>
      </w:r>
      <w:r w:rsidR="00E21548" w:rsidRPr="00C74ECF">
        <w:rPr>
          <w:rFonts w:ascii="Palatino Linotype" w:hAnsi="Palatino Linotype" w:cstheme="minorHAnsi"/>
          <w:sz w:val="13"/>
          <w:szCs w:val="13"/>
        </w:rPr>
        <w:t>orm</w:t>
      </w:r>
      <w:r w:rsidRPr="00C74ECF">
        <w:rPr>
          <w:rFonts w:ascii="Palatino Linotype" w:hAnsi="Palatino Linotype" w:cstheme="minorHAnsi"/>
          <w:sz w:val="13"/>
          <w:szCs w:val="13"/>
        </w:rPr>
        <w:t xml:space="preserve"> signed by all authors indicating valid rationales. </w:t>
      </w:r>
    </w:p>
    <w:p w14:paraId="11EA51BD" w14:textId="77777777" w:rsidR="00FE3386" w:rsidRPr="00C74ECF" w:rsidRDefault="00FE3386" w:rsidP="00EB48F1">
      <w:pPr>
        <w:pStyle w:val="ListeParagraf"/>
        <w:numPr>
          <w:ilvl w:val="0"/>
          <w:numId w:val="3"/>
        </w:numPr>
        <w:tabs>
          <w:tab w:val="left" w:pos="284"/>
        </w:tabs>
        <w:jc w:val="both"/>
        <w:rPr>
          <w:rFonts w:ascii="Palatino Linotype" w:hAnsi="Palatino Linotype" w:cstheme="minorHAnsi"/>
          <w:sz w:val="13"/>
          <w:szCs w:val="13"/>
        </w:rPr>
      </w:pPr>
      <w:r w:rsidRPr="00C74ECF">
        <w:rPr>
          <w:rFonts w:ascii="Palatino Linotype" w:hAnsi="Palatino Linotype" w:cstheme="minorHAnsi"/>
          <w:sz w:val="13"/>
          <w:szCs w:val="13"/>
        </w:rPr>
        <w:t xml:space="preserve">A submitted manuscript will not be withdrawn from peer review until a withdraw request </w:t>
      </w:r>
      <w:r w:rsidR="00224113" w:rsidRPr="00C74ECF">
        <w:rPr>
          <w:rFonts w:ascii="Palatino Linotype" w:hAnsi="Palatino Linotype" w:cstheme="minorHAnsi"/>
          <w:sz w:val="13"/>
          <w:szCs w:val="13"/>
        </w:rPr>
        <w:t>form</w:t>
      </w:r>
      <w:r w:rsidRPr="00C74ECF">
        <w:rPr>
          <w:rFonts w:ascii="Palatino Linotype" w:hAnsi="Palatino Linotype" w:cstheme="minorHAnsi"/>
          <w:sz w:val="13"/>
          <w:szCs w:val="13"/>
        </w:rPr>
        <w:t xml:space="preserve"> has reached to editorial office. </w:t>
      </w:r>
    </w:p>
    <w:p w14:paraId="654E729C" w14:textId="77777777" w:rsidR="00645C76" w:rsidRPr="00C74ECF" w:rsidRDefault="00FE3386" w:rsidP="00EB48F1">
      <w:pPr>
        <w:pStyle w:val="ListeParagraf"/>
        <w:numPr>
          <w:ilvl w:val="0"/>
          <w:numId w:val="3"/>
        </w:numPr>
        <w:tabs>
          <w:tab w:val="left" w:pos="284"/>
        </w:tabs>
        <w:jc w:val="both"/>
        <w:rPr>
          <w:rFonts w:ascii="Palatino Linotype" w:hAnsi="Palatino Linotype" w:cstheme="minorHAnsi"/>
          <w:sz w:val="13"/>
          <w:szCs w:val="13"/>
        </w:rPr>
      </w:pPr>
      <w:r w:rsidRPr="00C74ECF">
        <w:rPr>
          <w:rFonts w:ascii="Palatino Linotype" w:hAnsi="Palatino Linotype" w:cstheme="minorHAnsi"/>
          <w:sz w:val="13"/>
          <w:szCs w:val="13"/>
        </w:rPr>
        <w:t>Authors must not assume their manuscript has been withdrawn until they have received an acknowledgement letter from the editor’s office.</w:t>
      </w:r>
      <w:r w:rsidR="003A7DA7" w:rsidRPr="00C74ECF">
        <w:rPr>
          <w:rFonts w:ascii="Palatino Linotype" w:hAnsi="Palatino Linotype" w:cstheme="minorHAnsi"/>
          <w:noProof/>
          <w:sz w:val="13"/>
          <w:szCs w:val="13"/>
        </w:rPr>
        <w:t xml:space="preserve"> </w:t>
      </w:r>
    </w:p>
    <w:sectPr w:rsidR="00645C76" w:rsidRPr="00C74ECF" w:rsidSect="00FE3386">
      <w:pgSz w:w="11900" w:h="16840"/>
      <w:pgMar w:top="851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B483B"/>
    <w:multiLevelType w:val="hybridMultilevel"/>
    <w:tmpl w:val="9DA0A85A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36306"/>
    <w:multiLevelType w:val="hybridMultilevel"/>
    <w:tmpl w:val="6AFA50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137AEF"/>
    <w:multiLevelType w:val="hybridMultilevel"/>
    <w:tmpl w:val="39FCFD1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426697">
    <w:abstractNumId w:val="1"/>
  </w:num>
  <w:num w:numId="2" w16cid:durableId="1845129771">
    <w:abstractNumId w:val="2"/>
  </w:num>
  <w:num w:numId="3" w16cid:durableId="1352999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I0MzUwsDAzMzVU0lEKTi0uzszPAykwrAUA6TcMsCwAAAA="/>
  </w:docVars>
  <w:rsids>
    <w:rsidRoot w:val="00FE3386"/>
    <w:rsid w:val="00017AE2"/>
    <w:rsid w:val="000A28D4"/>
    <w:rsid w:val="000E2552"/>
    <w:rsid w:val="001E5C1B"/>
    <w:rsid w:val="00224113"/>
    <w:rsid w:val="0028228A"/>
    <w:rsid w:val="003A7DA7"/>
    <w:rsid w:val="003E4079"/>
    <w:rsid w:val="004E3269"/>
    <w:rsid w:val="00645C76"/>
    <w:rsid w:val="00732752"/>
    <w:rsid w:val="007B5986"/>
    <w:rsid w:val="007E75DA"/>
    <w:rsid w:val="00863BF1"/>
    <w:rsid w:val="00883A86"/>
    <w:rsid w:val="008A0469"/>
    <w:rsid w:val="00972251"/>
    <w:rsid w:val="00AE1411"/>
    <w:rsid w:val="00AF0F3A"/>
    <w:rsid w:val="00BD6EB4"/>
    <w:rsid w:val="00C74158"/>
    <w:rsid w:val="00C74ECF"/>
    <w:rsid w:val="00DA603F"/>
    <w:rsid w:val="00E21548"/>
    <w:rsid w:val="00EB48F1"/>
    <w:rsid w:val="00F0623D"/>
    <w:rsid w:val="00F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41088"/>
  <w15:chartTrackingRefBased/>
  <w15:docId w15:val="{4EBA49C5-B361-4C5A-ADBC-CE9E8F288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386"/>
    <w:pPr>
      <w:spacing w:after="0" w:line="240" w:lineRule="auto"/>
    </w:pPr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338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E338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2154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154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14</Words>
  <Characters>653</Characters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8-07-05T08:57:00Z</cp:lastPrinted>
  <dcterms:created xsi:type="dcterms:W3CDTF">2018-07-03T14:05:00Z</dcterms:created>
  <dcterms:modified xsi:type="dcterms:W3CDTF">2024-06-24T17:20:00Z</dcterms:modified>
</cp:coreProperties>
</file>